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1463DA" w14:textId="2C2DB6DA" w:rsidR="00F22FB2" w:rsidRDefault="00F22FB2" w:rsidP="4BA76A12">
      <w:pPr>
        <w:pStyle w:val="NormalWeb"/>
        <w:jc w:val="center"/>
        <w:rPr>
          <w:rFonts w:asciiTheme="minorHAnsi" w:eastAsiaTheme="minorEastAsia" w:hAnsiTheme="minorHAnsi" w:cstheme="minorBidi"/>
          <w:b/>
          <w:bCs/>
        </w:rPr>
      </w:pPr>
      <w:r w:rsidRPr="4BA76A12">
        <w:rPr>
          <w:rFonts w:asciiTheme="minorHAnsi" w:eastAsiaTheme="minorEastAsia" w:hAnsiTheme="minorHAnsi" w:cstheme="minorBidi"/>
          <w:b/>
          <w:bCs/>
        </w:rPr>
        <w:t xml:space="preserve">University Planning and Budget Committee Meeting of </w:t>
      </w:r>
      <w:r w:rsidR="000F4990">
        <w:rPr>
          <w:rFonts w:asciiTheme="minorHAnsi" w:eastAsiaTheme="minorEastAsia" w:hAnsiTheme="minorHAnsi" w:cstheme="minorBidi"/>
          <w:b/>
          <w:bCs/>
        </w:rPr>
        <w:t>October</w:t>
      </w:r>
      <w:r w:rsidR="00CA1251">
        <w:rPr>
          <w:rFonts w:asciiTheme="minorHAnsi" w:eastAsiaTheme="minorEastAsia" w:hAnsiTheme="minorHAnsi" w:cstheme="minorBidi"/>
          <w:b/>
          <w:bCs/>
        </w:rPr>
        <w:t xml:space="preserve"> </w:t>
      </w:r>
      <w:r w:rsidR="000F4990">
        <w:rPr>
          <w:rFonts w:asciiTheme="minorHAnsi" w:eastAsiaTheme="minorEastAsia" w:hAnsiTheme="minorHAnsi" w:cstheme="minorBidi"/>
          <w:b/>
          <w:bCs/>
        </w:rPr>
        <w:t>6</w:t>
      </w:r>
      <w:r w:rsidR="00FC6B05">
        <w:rPr>
          <w:rFonts w:asciiTheme="minorHAnsi" w:eastAsiaTheme="minorEastAsia" w:hAnsiTheme="minorHAnsi" w:cstheme="minorBidi"/>
          <w:b/>
          <w:bCs/>
        </w:rPr>
        <w:t>th</w:t>
      </w:r>
      <w:r w:rsidR="00B076AE" w:rsidRPr="4BA76A12">
        <w:rPr>
          <w:rFonts w:asciiTheme="minorHAnsi" w:eastAsiaTheme="minorEastAsia" w:hAnsiTheme="minorHAnsi" w:cstheme="minorBidi"/>
          <w:b/>
          <w:bCs/>
        </w:rPr>
        <w:t>, 2020</w:t>
      </w:r>
      <w:r>
        <w:br/>
      </w:r>
      <w:r w:rsidRPr="4BA76A12">
        <w:rPr>
          <w:rFonts w:asciiTheme="minorHAnsi" w:eastAsiaTheme="minorEastAsia" w:hAnsiTheme="minorHAnsi" w:cstheme="minorBidi"/>
          <w:b/>
          <w:bCs/>
        </w:rPr>
        <w:t>1:</w:t>
      </w:r>
      <w:r w:rsidR="00A0663E" w:rsidRPr="4BA76A12">
        <w:rPr>
          <w:rFonts w:asciiTheme="minorHAnsi" w:eastAsiaTheme="minorEastAsia" w:hAnsiTheme="minorHAnsi" w:cstheme="minorBidi"/>
          <w:b/>
          <w:bCs/>
        </w:rPr>
        <w:t>45</w:t>
      </w:r>
      <w:r w:rsidRPr="4BA76A12">
        <w:rPr>
          <w:rFonts w:asciiTheme="minorHAnsi" w:eastAsiaTheme="minorEastAsia" w:hAnsiTheme="minorHAnsi" w:cstheme="minorBidi"/>
          <w:b/>
          <w:bCs/>
        </w:rPr>
        <w:t xml:space="preserve"> p.m. – </w:t>
      </w:r>
      <w:r w:rsidR="00BD13AC" w:rsidRPr="4BA76A12">
        <w:rPr>
          <w:rFonts w:asciiTheme="minorHAnsi" w:eastAsiaTheme="minorEastAsia" w:hAnsiTheme="minorHAnsi" w:cstheme="minorBidi"/>
          <w:b/>
          <w:bCs/>
        </w:rPr>
        <w:t xml:space="preserve">3:00 pm, </w:t>
      </w:r>
      <w:r w:rsidR="00BB4DB7" w:rsidRPr="4BA76A12">
        <w:rPr>
          <w:rFonts w:asciiTheme="minorHAnsi" w:eastAsiaTheme="minorEastAsia" w:hAnsiTheme="minorHAnsi" w:cstheme="minorBidi"/>
          <w:b/>
          <w:bCs/>
        </w:rPr>
        <w:t>WebEx Online</w:t>
      </w:r>
      <w:r>
        <w:br/>
      </w:r>
      <w:r w:rsidRPr="4BA76A12">
        <w:rPr>
          <w:rFonts w:asciiTheme="minorHAnsi" w:eastAsiaTheme="minorEastAsia" w:hAnsiTheme="minorHAnsi" w:cstheme="minorBidi"/>
          <w:b/>
          <w:bCs/>
        </w:rPr>
        <w:t xml:space="preserve">AGENDA </w:t>
      </w:r>
    </w:p>
    <w:p w14:paraId="0EB82DF9" w14:textId="06EEDA90" w:rsidR="009D5930" w:rsidRPr="00FC6B05" w:rsidRDefault="2F6BE420" w:rsidP="00FC6B05">
      <w:pPr>
        <w:pStyle w:val="NormalWeb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 xml:space="preserve">Review of minutes </w:t>
      </w:r>
      <w:r w:rsidR="00FC6B05">
        <w:rPr>
          <w:rFonts w:asciiTheme="minorHAnsi" w:eastAsiaTheme="minorEastAsia" w:hAnsiTheme="minorHAnsi" w:cstheme="minorBidi"/>
        </w:rPr>
        <w:t>September 1</w:t>
      </w:r>
      <w:r w:rsidR="000F4990">
        <w:rPr>
          <w:rFonts w:asciiTheme="minorHAnsi" w:eastAsiaTheme="minorEastAsia" w:hAnsiTheme="minorHAnsi" w:cstheme="minorBidi"/>
        </w:rPr>
        <w:t>5</w:t>
      </w:r>
      <w:r w:rsidR="000F4990" w:rsidRPr="000F4990">
        <w:rPr>
          <w:rFonts w:asciiTheme="minorHAnsi" w:eastAsiaTheme="minorEastAsia" w:hAnsiTheme="minorHAnsi" w:cstheme="minorBidi"/>
          <w:vertAlign w:val="superscript"/>
        </w:rPr>
        <w:t>th</w:t>
      </w:r>
      <w:r w:rsidR="007825B6" w:rsidRPr="00FC6B05">
        <w:rPr>
          <w:rFonts w:asciiTheme="minorHAnsi" w:eastAsiaTheme="minorEastAsia" w:hAnsiTheme="minorHAnsi" w:cstheme="minorBidi"/>
        </w:rPr>
        <w:t>.</w:t>
      </w:r>
    </w:p>
    <w:p w14:paraId="3F1D284B" w14:textId="77777777" w:rsidR="00A76A1F" w:rsidRDefault="00B9428A" w:rsidP="4BA76A12">
      <w:pPr>
        <w:pStyle w:val="NormalWeb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>Announcements</w:t>
      </w:r>
    </w:p>
    <w:p w14:paraId="0B2A4957" w14:textId="720BD320" w:rsidR="00A76A1F" w:rsidRDefault="00A76A1F" w:rsidP="4BA76A12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>General</w:t>
      </w:r>
    </w:p>
    <w:p w14:paraId="5085072F" w14:textId="6304470F" w:rsidR="00A76A1F" w:rsidRDefault="00A76A1F" w:rsidP="4BA76A12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>IPC</w:t>
      </w:r>
    </w:p>
    <w:p w14:paraId="588E5A59" w14:textId="4C21CB72" w:rsidR="00130441" w:rsidRPr="00590758" w:rsidRDefault="00A76A1F" w:rsidP="00590758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>FPC</w:t>
      </w:r>
    </w:p>
    <w:p w14:paraId="3172F56B" w14:textId="223DEA02" w:rsidR="003A5E5A" w:rsidRPr="007311F0" w:rsidRDefault="003A5E5A" w:rsidP="4BA76A12">
      <w:pPr>
        <w:pStyle w:val="NormalWeb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 xml:space="preserve">Brief Reports / Division updates (as needed) </w:t>
      </w:r>
    </w:p>
    <w:p w14:paraId="0BB2E56A" w14:textId="4CB362F8" w:rsidR="00FC6B05" w:rsidRPr="00FC6B05" w:rsidRDefault="003A5E5A" w:rsidP="00FC6B05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>CFO</w:t>
      </w:r>
    </w:p>
    <w:p w14:paraId="02E4A91F" w14:textId="1248FF10" w:rsidR="003A5E5A" w:rsidRDefault="003A5E5A" w:rsidP="4BA76A12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>Provost</w:t>
      </w:r>
    </w:p>
    <w:p w14:paraId="5D460E50" w14:textId="18E8A487" w:rsidR="00AC4E2C" w:rsidRDefault="003A5E5A" w:rsidP="00AC4E2C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>OIRA</w:t>
      </w:r>
    </w:p>
    <w:p w14:paraId="7AA7E06F" w14:textId="49CE82A6" w:rsidR="00FC6B05" w:rsidRDefault="00FC6B05" w:rsidP="00FC6B05">
      <w:pPr>
        <w:pStyle w:val="NormalWeb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Old Business</w:t>
      </w:r>
    </w:p>
    <w:p w14:paraId="1276F5F2" w14:textId="4786BD77" w:rsidR="00FC6B05" w:rsidRDefault="000F4990" w:rsidP="00FC6B05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Program Guide</w:t>
      </w:r>
    </w:p>
    <w:p w14:paraId="171F620A" w14:textId="224010BF" w:rsidR="00590758" w:rsidRDefault="00590758" w:rsidP="00FC6B05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Decision process of FPC</w:t>
      </w:r>
    </w:p>
    <w:p w14:paraId="0ECF2D95" w14:textId="560BAFE5" w:rsidR="00590758" w:rsidRDefault="003C446E" w:rsidP="00FC6B05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NECHE report</w:t>
      </w:r>
      <w:r w:rsidR="00F368E1">
        <w:rPr>
          <w:rFonts w:asciiTheme="minorHAnsi" w:eastAsiaTheme="minorEastAsia" w:hAnsiTheme="minorHAnsi" w:cstheme="minorBidi"/>
        </w:rPr>
        <w:t xml:space="preserve"> related to spring 2020 courses</w:t>
      </w:r>
    </w:p>
    <w:p w14:paraId="6C7706E6" w14:textId="4C8E4E8C" w:rsidR="003C446E" w:rsidRDefault="003C446E" w:rsidP="00FC6B05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proofErr w:type="spellStart"/>
      <w:r>
        <w:rPr>
          <w:rFonts w:asciiTheme="minorHAnsi" w:eastAsiaTheme="minorEastAsia" w:hAnsiTheme="minorHAnsi" w:cstheme="minorBidi"/>
        </w:rPr>
        <w:t>Hyflex</w:t>
      </w:r>
      <w:proofErr w:type="spellEnd"/>
      <w:r>
        <w:rPr>
          <w:rFonts w:asciiTheme="minorHAnsi" w:eastAsiaTheme="minorEastAsia" w:hAnsiTheme="minorHAnsi" w:cstheme="minorBidi"/>
        </w:rPr>
        <w:t xml:space="preserve"> Data Sharing</w:t>
      </w:r>
    </w:p>
    <w:p w14:paraId="0A681E44" w14:textId="2057A999" w:rsidR="003C446E" w:rsidRDefault="009E3421" w:rsidP="00FC6B05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Workgroup Reporting Process</w:t>
      </w:r>
    </w:p>
    <w:p w14:paraId="2FFCA01E" w14:textId="7505A02A" w:rsidR="00FC6B05" w:rsidRDefault="00FC6B05" w:rsidP="00FC6B05">
      <w:pPr>
        <w:pStyle w:val="NormalWeb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New Business</w:t>
      </w:r>
    </w:p>
    <w:p w14:paraId="0820F599" w14:textId="506C9749" w:rsidR="00A55B85" w:rsidRDefault="00EE140B" w:rsidP="00DA6454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Revisiting Strategic Plan 2030</w:t>
      </w:r>
    </w:p>
    <w:p w14:paraId="73DE4F49" w14:textId="298C5837" w:rsidR="00DA6454" w:rsidRDefault="00DA6454" w:rsidP="00DA6454">
      <w:pPr>
        <w:pStyle w:val="NormalWeb"/>
        <w:numPr>
          <w:ilvl w:val="1"/>
          <w:numId w:val="3"/>
        </w:numPr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Thoughts on switching to MS Teams</w:t>
      </w:r>
    </w:p>
    <w:p w14:paraId="31379FD7" w14:textId="685AFE29" w:rsidR="00A0663E" w:rsidRPr="00B9428A" w:rsidRDefault="00A0663E" w:rsidP="005B0237">
      <w:pPr>
        <w:pStyle w:val="NormalWeb"/>
        <w:numPr>
          <w:ilvl w:val="0"/>
          <w:numId w:val="3"/>
        </w:numPr>
        <w:rPr>
          <w:rFonts w:asciiTheme="minorHAnsi" w:eastAsiaTheme="minorEastAsia" w:hAnsiTheme="minorHAnsi" w:cstheme="minorBidi"/>
          <w:b/>
          <w:bCs/>
        </w:rPr>
      </w:pPr>
      <w:r w:rsidRPr="4BA76A12">
        <w:rPr>
          <w:rFonts w:asciiTheme="minorHAnsi" w:eastAsiaTheme="minorEastAsia" w:hAnsiTheme="minorHAnsi" w:cstheme="minorBidi"/>
        </w:rPr>
        <w:t>Adjournment</w:t>
      </w:r>
    </w:p>
    <w:p w14:paraId="5CFB8C4E" w14:textId="3D620925" w:rsidR="001626E4" w:rsidRDefault="00AF421C" w:rsidP="4BA76A12">
      <w:pPr>
        <w:pStyle w:val="NormalWeb"/>
        <w:rPr>
          <w:rFonts w:asciiTheme="minorHAnsi" w:eastAsiaTheme="minorEastAsia" w:hAnsiTheme="minorHAnsi" w:cstheme="minorBidi"/>
        </w:rPr>
      </w:pPr>
      <w:r w:rsidRPr="4BA76A12">
        <w:rPr>
          <w:rFonts w:asciiTheme="minorHAnsi" w:eastAsiaTheme="minorEastAsia" w:hAnsiTheme="minorHAnsi" w:cstheme="minorBidi"/>
        </w:rPr>
        <w:t xml:space="preserve">Next Meeting </w:t>
      </w:r>
      <w:r w:rsidR="00FC6B05">
        <w:rPr>
          <w:rFonts w:asciiTheme="minorHAnsi" w:eastAsiaTheme="minorEastAsia" w:hAnsiTheme="minorHAnsi" w:cstheme="minorBidi"/>
        </w:rPr>
        <w:t>October</w:t>
      </w:r>
      <w:r w:rsidR="000D2A49">
        <w:rPr>
          <w:rFonts w:asciiTheme="minorHAnsi" w:eastAsiaTheme="minorEastAsia" w:hAnsiTheme="minorHAnsi" w:cstheme="minorBidi"/>
        </w:rPr>
        <w:t xml:space="preserve"> </w:t>
      </w:r>
      <w:r w:rsidR="004548D7">
        <w:rPr>
          <w:rFonts w:asciiTheme="minorHAnsi" w:eastAsiaTheme="minorEastAsia" w:hAnsiTheme="minorHAnsi" w:cstheme="minorBidi"/>
        </w:rPr>
        <w:t>20</w:t>
      </w:r>
      <w:r w:rsidR="004548D7" w:rsidRPr="004548D7">
        <w:rPr>
          <w:rFonts w:asciiTheme="minorHAnsi" w:eastAsiaTheme="minorEastAsia" w:hAnsiTheme="minorHAnsi" w:cstheme="minorBidi"/>
          <w:vertAlign w:val="superscript"/>
        </w:rPr>
        <w:t>th</w:t>
      </w:r>
      <w:r w:rsidR="000D2A49">
        <w:rPr>
          <w:rFonts w:asciiTheme="minorHAnsi" w:eastAsiaTheme="minorEastAsia" w:hAnsiTheme="minorHAnsi" w:cstheme="minorBidi"/>
        </w:rPr>
        <w:t>, 2020</w:t>
      </w:r>
    </w:p>
    <w:sectPr w:rsidR="001626E4" w:rsidSect="00C503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NewRomanPS">
    <w:altName w:val="Times New Roman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875837"/>
    <w:multiLevelType w:val="multilevel"/>
    <w:tmpl w:val="0DD2B3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366418D"/>
    <w:multiLevelType w:val="hybridMultilevel"/>
    <w:tmpl w:val="FDCAD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5003A2"/>
    <w:multiLevelType w:val="hybridMultilevel"/>
    <w:tmpl w:val="527E2266"/>
    <w:lvl w:ilvl="0" w:tplc="3D94E164">
      <w:start w:val="1"/>
      <w:numFmt w:val="decimal"/>
      <w:lvlText w:val="%1."/>
      <w:lvlJc w:val="left"/>
      <w:pPr>
        <w:ind w:left="360" w:hanging="360"/>
      </w:pPr>
      <w:rPr>
        <w:rFonts w:ascii="TimesNewRomanPS" w:hAnsi="TimesNewRomanPS"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MzKyMDY1NzIzNzdR0lEKTi0uzszPAymwqAUAC0H90SwAAAA="/>
  </w:docVars>
  <w:rsids>
    <w:rsidRoot w:val="00F22FB2"/>
    <w:rsid w:val="0001580A"/>
    <w:rsid w:val="00063F49"/>
    <w:rsid w:val="00076468"/>
    <w:rsid w:val="000942E5"/>
    <w:rsid w:val="000B62C6"/>
    <w:rsid w:val="000D2A49"/>
    <w:rsid w:val="000D6254"/>
    <w:rsid w:val="000E1EBB"/>
    <w:rsid w:val="000F288B"/>
    <w:rsid w:val="000F4990"/>
    <w:rsid w:val="00130441"/>
    <w:rsid w:val="00150C6B"/>
    <w:rsid w:val="001532B1"/>
    <w:rsid w:val="001626E4"/>
    <w:rsid w:val="001679BE"/>
    <w:rsid w:val="001F1176"/>
    <w:rsid w:val="001F66D2"/>
    <w:rsid w:val="00204D23"/>
    <w:rsid w:val="00215D2D"/>
    <w:rsid w:val="002210DD"/>
    <w:rsid w:val="00250DB0"/>
    <w:rsid w:val="002859A6"/>
    <w:rsid w:val="002F63AF"/>
    <w:rsid w:val="00313DDC"/>
    <w:rsid w:val="003232E7"/>
    <w:rsid w:val="0032560D"/>
    <w:rsid w:val="00345357"/>
    <w:rsid w:val="003553BB"/>
    <w:rsid w:val="00376EB9"/>
    <w:rsid w:val="003778DC"/>
    <w:rsid w:val="003A3E14"/>
    <w:rsid w:val="003A5E5A"/>
    <w:rsid w:val="003C446E"/>
    <w:rsid w:val="003C5E4F"/>
    <w:rsid w:val="003D3B6F"/>
    <w:rsid w:val="00402B1D"/>
    <w:rsid w:val="004073F5"/>
    <w:rsid w:val="00412E9F"/>
    <w:rsid w:val="004146C4"/>
    <w:rsid w:val="004548D7"/>
    <w:rsid w:val="004658BE"/>
    <w:rsid w:val="00493A5A"/>
    <w:rsid w:val="00495425"/>
    <w:rsid w:val="004B246C"/>
    <w:rsid w:val="004B5A81"/>
    <w:rsid w:val="004D4A42"/>
    <w:rsid w:val="00500330"/>
    <w:rsid w:val="005272E5"/>
    <w:rsid w:val="00540A00"/>
    <w:rsid w:val="00590758"/>
    <w:rsid w:val="00593FC6"/>
    <w:rsid w:val="005B0237"/>
    <w:rsid w:val="00620964"/>
    <w:rsid w:val="00667920"/>
    <w:rsid w:val="00697977"/>
    <w:rsid w:val="006C65E8"/>
    <w:rsid w:val="00730717"/>
    <w:rsid w:val="007311F0"/>
    <w:rsid w:val="007601F2"/>
    <w:rsid w:val="007825B6"/>
    <w:rsid w:val="00795075"/>
    <w:rsid w:val="007B7B29"/>
    <w:rsid w:val="007E5C37"/>
    <w:rsid w:val="007F13C5"/>
    <w:rsid w:val="008146CC"/>
    <w:rsid w:val="00857DE5"/>
    <w:rsid w:val="0087784B"/>
    <w:rsid w:val="008C06CF"/>
    <w:rsid w:val="008D0F36"/>
    <w:rsid w:val="0093124D"/>
    <w:rsid w:val="009A2FFE"/>
    <w:rsid w:val="009D5930"/>
    <w:rsid w:val="009E3421"/>
    <w:rsid w:val="00A0663E"/>
    <w:rsid w:val="00A13C0E"/>
    <w:rsid w:val="00A55B85"/>
    <w:rsid w:val="00A76A1F"/>
    <w:rsid w:val="00AC4E2C"/>
    <w:rsid w:val="00AF421C"/>
    <w:rsid w:val="00B076AE"/>
    <w:rsid w:val="00B608CF"/>
    <w:rsid w:val="00B931FC"/>
    <w:rsid w:val="00B9428A"/>
    <w:rsid w:val="00BB4DB7"/>
    <w:rsid w:val="00BB7102"/>
    <w:rsid w:val="00BD13AC"/>
    <w:rsid w:val="00BD7A2C"/>
    <w:rsid w:val="00BE3E73"/>
    <w:rsid w:val="00BF30CF"/>
    <w:rsid w:val="00C50302"/>
    <w:rsid w:val="00C51152"/>
    <w:rsid w:val="00C66163"/>
    <w:rsid w:val="00C91725"/>
    <w:rsid w:val="00CA1251"/>
    <w:rsid w:val="00D92634"/>
    <w:rsid w:val="00DA6454"/>
    <w:rsid w:val="00E16E41"/>
    <w:rsid w:val="00E53474"/>
    <w:rsid w:val="00E93835"/>
    <w:rsid w:val="00ED682C"/>
    <w:rsid w:val="00EE140B"/>
    <w:rsid w:val="00F22FB2"/>
    <w:rsid w:val="00F368E1"/>
    <w:rsid w:val="00F400B7"/>
    <w:rsid w:val="00F441FF"/>
    <w:rsid w:val="00FC55C9"/>
    <w:rsid w:val="00FC6B05"/>
    <w:rsid w:val="1948A1F5"/>
    <w:rsid w:val="2F6BE420"/>
    <w:rsid w:val="4BA76A12"/>
    <w:rsid w:val="54F0E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17C22"/>
  <w15:chartTrackingRefBased/>
  <w15:docId w15:val="{D7F7C8E4-99AF-4F4C-B71F-E3BA4CD18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22FB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1F66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1F66D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3A5E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84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6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766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91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023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FF2730BFC7194FB04CD13886A5DD96" ma:contentTypeVersion="15" ma:contentTypeDescription="Create a new document." ma:contentTypeScope="" ma:versionID="11a8f8428491b1d27bb2a7d5bba6ec9a">
  <xsd:schema xmlns:xsd="http://www.w3.org/2001/XMLSchema" xmlns:xs="http://www.w3.org/2001/XMLSchema" xmlns:p="http://schemas.microsoft.com/office/2006/metadata/properties" xmlns:ns1="http://schemas.microsoft.com/sharepoint/v3" xmlns:ns3="bc1db4ef-3d34-4ca6-aaa9-0518152d0529" xmlns:ns4="4b2f6574-4f1e-4026-8ac6-e48586ca3140" targetNamespace="http://schemas.microsoft.com/office/2006/metadata/properties" ma:root="true" ma:fieldsID="6d949cd9784bbec3ddeaff718a0d88e8" ns1:_="" ns3:_="" ns4:_="">
    <xsd:import namespace="http://schemas.microsoft.com/sharepoint/v3"/>
    <xsd:import namespace="bc1db4ef-3d34-4ca6-aaa9-0518152d0529"/>
    <xsd:import namespace="4b2f6574-4f1e-4026-8ac6-e48586ca31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db4ef-3d34-4ca6-aaa9-0518152d0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2f6574-4f1e-4026-8ac6-e48586ca314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9C9F27C-56A5-4ACB-A181-653D92A7A8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1db4ef-3d34-4ca6-aaa9-0518152d0529"/>
    <ds:schemaRef ds:uri="4b2f6574-4f1e-4026-8ac6-e48586ca31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7E9077-F640-44D1-B432-44E065E98A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EE821F-EB45-4E94-A399-A41ABB80BF0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D73B893-5432-45DE-A155-9358BD7D1E6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Melnyk</dc:creator>
  <cp:keywords/>
  <dc:description/>
  <cp:lastModifiedBy>Jason Melnyk</cp:lastModifiedBy>
  <cp:revision>12</cp:revision>
  <cp:lastPrinted>2019-11-05T16:53:00Z</cp:lastPrinted>
  <dcterms:created xsi:type="dcterms:W3CDTF">2020-10-01T16:59:00Z</dcterms:created>
  <dcterms:modified xsi:type="dcterms:W3CDTF">2020-10-05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FF2730BFC7194FB04CD13886A5DD96</vt:lpwstr>
  </property>
</Properties>
</file>